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C9EFD" w14:textId="77777777" w:rsidR="00E60AAD" w:rsidRDefault="00E60AAD" w:rsidP="00E60AAD">
      <w:pPr>
        <w:ind w:left="2160" w:firstLine="720"/>
        <w:rPr>
          <w:b/>
          <w:bCs/>
        </w:rPr>
      </w:pPr>
      <w:bookmarkStart w:id="0" w:name="_GoBack"/>
      <w:bookmarkEnd w:id="0"/>
      <w:r>
        <w:rPr>
          <w:b/>
          <w:bCs/>
        </w:rPr>
        <w:t>IS 597: Final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E60AAD" w14:paraId="053C8B6E" w14:textId="77777777" w:rsidTr="00E60AAD"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2A3C1705" w14:textId="77777777" w:rsidR="00E60AAD" w:rsidRDefault="00E60AAD">
            <w:pPr>
              <w:jc w:val="center"/>
              <w:rPr>
                <w:b/>
                <w:bCs/>
              </w:rPr>
            </w:pP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E4BF3C1" w14:textId="77777777" w:rsidR="00E60AAD" w:rsidRDefault="00E60AAD">
            <w:pPr>
              <w:rPr>
                <w:b/>
                <w:bCs/>
              </w:rPr>
            </w:pPr>
            <w:r>
              <w:rPr>
                <w:b/>
                <w:bCs/>
              </w:rPr>
              <w:t>Group Member:</w:t>
            </w:r>
          </w:p>
          <w:p w14:paraId="22D32442" w14:textId="77777777" w:rsidR="00E60AAD" w:rsidRDefault="00E60AAD">
            <w:r>
              <w:t>Ishita Mehta</w:t>
            </w:r>
          </w:p>
          <w:p w14:paraId="1922B618" w14:textId="77777777" w:rsidR="00E60AAD" w:rsidRDefault="00E60AAD">
            <w:r>
              <w:t>Karan Chhabra</w:t>
            </w:r>
          </w:p>
          <w:p w14:paraId="63B08072" w14:textId="77777777" w:rsidR="00E60AAD" w:rsidRDefault="00E60AAD">
            <w:pPr>
              <w:jc w:val="center"/>
              <w:rPr>
                <w:b/>
                <w:bCs/>
              </w:rPr>
            </w:pPr>
          </w:p>
        </w:tc>
      </w:tr>
    </w:tbl>
    <w:p w14:paraId="7EBDB1A8" w14:textId="77777777" w:rsidR="00E60AAD" w:rsidRDefault="00E60AAD" w:rsidP="00E60AAD">
      <w:pPr>
        <w:jc w:val="center"/>
        <w:rPr>
          <w:b/>
          <w:bCs/>
        </w:rPr>
      </w:pPr>
    </w:p>
    <w:p w14:paraId="4E556ACC" w14:textId="77777777" w:rsidR="00E60AAD" w:rsidRDefault="00E60AAD" w:rsidP="00E60A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1 &amp; 2</w:t>
      </w:r>
    </w:p>
    <w:p w14:paraId="3DEEFC2F" w14:textId="77777777" w:rsidR="00E60AAD" w:rsidRDefault="00E60AAD" w:rsidP="00E60AAD">
      <w:r>
        <w:rPr>
          <w:b/>
          <w:bCs/>
        </w:rPr>
        <w:t xml:space="preserve">Agenda: </w:t>
      </w:r>
      <w:r>
        <w:t>Discussed the Layout of the program and figured out the classes and functions needed in the program.</w:t>
      </w:r>
    </w:p>
    <w:p w14:paraId="144D7C61" w14:textId="77777777" w:rsidR="00E60AAD" w:rsidRDefault="00E60AAD" w:rsidP="00E60AAD">
      <w:r>
        <w:t>Partially constructing the structure of the code. Creating the classes, initializing a few variables, naming and declaring the functions with return types.</w:t>
      </w:r>
    </w:p>
    <w:p w14:paraId="7BA95EE4" w14:textId="77777777" w:rsidR="00E60AAD" w:rsidRDefault="00E60AAD" w:rsidP="00E60A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3:</w:t>
      </w:r>
    </w:p>
    <w:p w14:paraId="2BAA3FE0" w14:textId="77777777" w:rsidR="00E60AAD" w:rsidRDefault="00E60AAD" w:rsidP="00E60AAD">
      <w:r>
        <w:rPr>
          <w:b/>
          <w:bCs/>
        </w:rPr>
        <w:t xml:space="preserve">Agenda: </w:t>
      </w:r>
      <w:r>
        <w:t xml:space="preserve">Dividing the classes amongst each other to build the code for the respective classes. Cards and the Game was implemented by Karan and Player was implemented by Ishita.  </w:t>
      </w:r>
    </w:p>
    <w:p w14:paraId="3D612F58" w14:textId="77777777" w:rsidR="00E60AAD" w:rsidRDefault="00E60AAD" w:rsidP="00E60A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4:</w:t>
      </w:r>
    </w:p>
    <w:p w14:paraId="54621AEF" w14:textId="77777777" w:rsidR="00E60AAD" w:rsidRDefault="00E60AAD" w:rsidP="00E60AAD">
      <w:r>
        <w:rPr>
          <w:b/>
          <w:bCs/>
        </w:rPr>
        <w:t xml:space="preserve">Agenda: </w:t>
      </w:r>
      <w:r>
        <w:t xml:space="preserve">Completed the rest of the code around the Game Class on zoom call to make the basic version of blackjack code fully running. </w:t>
      </w:r>
    </w:p>
    <w:p w14:paraId="52B0261A" w14:textId="77777777" w:rsidR="00E60AAD" w:rsidRDefault="00E60AAD" w:rsidP="00E60A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5:</w:t>
      </w:r>
    </w:p>
    <w:p w14:paraId="4AB2A722" w14:textId="77777777" w:rsidR="00E60AAD" w:rsidRDefault="00E60AAD" w:rsidP="00E60AAD">
      <w:r>
        <w:rPr>
          <w:b/>
          <w:bCs/>
        </w:rPr>
        <w:t>Agenda:</w:t>
      </w:r>
      <w:r>
        <w:t xml:space="preserve"> We discussed the possible variations we could create with blackjack and how </w:t>
      </w:r>
      <w:proofErr w:type="gramStart"/>
      <w:r>
        <w:t>would we could</w:t>
      </w:r>
      <w:proofErr w:type="gramEnd"/>
      <w:r>
        <w:t xml:space="preserve"> possible structure them. The basic structure of running the simulations was constructed and then of the simulations of the variations were divided amongst us.</w:t>
      </w:r>
    </w:p>
    <w:p w14:paraId="42C2AE93" w14:textId="77777777" w:rsidR="00E60AAD" w:rsidRDefault="00E60AAD" w:rsidP="00E60A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6:</w:t>
      </w:r>
    </w:p>
    <w:p w14:paraId="41B01478" w14:textId="77777777" w:rsidR="00E60AAD" w:rsidRDefault="00E60AAD" w:rsidP="00E60AAD">
      <w:r>
        <w:rPr>
          <w:b/>
          <w:bCs/>
        </w:rPr>
        <w:t xml:space="preserve">Agenda: </w:t>
      </w:r>
      <w:r>
        <w:t xml:space="preserve">Code was shifted and imported in a </w:t>
      </w:r>
      <w:proofErr w:type="spellStart"/>
      <w:r>
        <w:t>jupyter</w:t>
      </w:r>
      <w:proofErr w:type="spellEnd"/>
      <w:r>
        <w:t xml:space="preserve"> notebook. Meeting memo and graphs were created after all the simulations results were stored in a data frame.</w:t>
      </w:r>
    </w:p>
    <w:p w14:paraId="1B0E1BFC" w14:textId="77777777" w:rsidR="00E60AAD" w:rsidRDefault="00E60AAD" w:rsidP="00E60A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eeting 7: </w:t>
      </w:r>
    </w:p>
    <w:p w14:paraId="0754449A" w14:textId="77777777" w:rsidR="00E60AAD" w:rsidRDefault="00E60AAD" w:rsidP="00E60AAD">
      <w:pPr>
        <w:rPr>
          <w:b/>
          <w:bCs/>
        </w:rPr>
      </w:pPr>
      <w:r>
        <w:rPr>
          <w:b/>
          <w:bCs/>
        </w:rPr>
        <w:t xml:space="preserve">Agenda: </w:t>
      </w:r>
      <w:r>
        <w:t>Creating the power point slides and rehearsing it for the final presentation.</w:t>
      </w:r>
    </w:p>
    <w:p w14:paraId="46D8884F" w14:textId="77777777" w:rsidR="00E60AAD" w:rsidRDefault="00E60AAD" w:rsidP="00E60AAD"/>
    <w:p w14:paraId="12FBFF0B" w14:textId="35B15EB9" w:rsidR="00A02F42" w:rsidRDefault="00A02F42"/>
    <w:sectPr w:rsidR="00A02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zQ0MjKyNDIysTBV0lEKTi0uzszPAykwqgUAlE7dISwAAAA="/>
  </w:docVars>
  <w:rsids>
    <w:rsidRoot w:val="007345B1"/>
    <w:rsid w:val="00001747"/>
    <w:rsid w:val="00034084"/>
    <w:rsid w:val="000510F5"/>
    <w:rsid w:val="002B2742"/>
    <w:rsid w:val="003F3A8D"/>
    <w:rsid w:val="004A59B7"/>
    <w:rsid w:val="007345B1"/>
    <w:rsid w:val="009B347E"/>
    <w:rsid w:val="00A02F42"/>
    <w:rsid w:val="00DF70D6"/>
    <w:rsid w:val="00E60AAD"/>
    <w:rsid w:val="00F12778"/>
    <w:rsid w:val="00F9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7826F"/>
  <w15:chartTrackingRefBased/>
  <w15:docId w15:val="{4AA60016-F776-4ED1-8199-BE08B2CE2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8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Ishita Mehta</cp:lastModifiedBy>
  <cp:revision>12</cp:revision>
  <dcterms:created xsi:type="dcterms:W3CDTF">2020-11-21T22:25:00Z</dcterms:created>
  <dcterms:modified xsi:type="dcterms:W3CDTF">2020-12-04T07:12:00Z</dcterms:modified>
</cp:coreProperties>
</file>